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n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 u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upřesňující oznámení, zejména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jeho potvrzení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8T15:38:44Z</dcterms:created>
  <dcterms:modified xsi:type="dcterms:W3CDTF">2024-07-08T15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